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8DC770" w14:textId="65B46D97" w:rsidR="007264E1" w:rsidRDefault="007264E1" w:rsidP="007264E1">
      <w:r>
        <w:t xml:space="preserve">Early </w:t>
      </w:r>
      <w:proofErr w:type="spellStart"/>
      <w:r>
        <w:t>stoping</w:t>
      </w:r>
      <w:proofErr w:type="spellEnd"/>
      <w:r>
        <w:t xml:space="preserve"> at </w:t>
      </w:r>
      <w:proofErr w:type="spellStart"/>
      <w:r>
        <w:t>epoc</w:t>
      </w:r>
      <w:proofErr w:type="spellEnd"/>
      <w:r>
        <w:t xml:space="preserve"> = 10</w:t>
      </w:r>
    </w:p>
    <w:p w14:paraId="55DD2813" w14:textId="20574229" w:rsidR="007264E1" w:rsidRDefault="007264E1" w:rsidP="007264E1"/>
    <w:p w14:paraId="4E91EFE4" w14:textId="10939F46" w:rsidR="007264E1" w:rsidRDefault="007264E1" w:rsidP="007264E1">
      <w:r>
        <w:t>Number of units = 100</w:t>
      </w:r>
      <w:r w:rsidR="00DB27E1">
        <w:rPr>
          <w:noProof/>
        </w:rPr>
        <w:drawing>
          <wp:inline distT="0" distB="0" distL="0" distR="0" wp14:anchorId="0A51FA47" wp14:editId="53FD59D5">
            <wp:extent cx="5943600" cy="5943600"/>
            <wp:effectExtent l="0" t="0" r="0" b="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c_res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58B29" w14:textId="18764EC2" w:rsidR="007264E1" w:rsidRDefault="00DB27E1" w:rsidP="007264E1">
      <w:r>
        <w:rPr>
          <w:noProof/>
        </w:rPr>
        <w:lastRenderedPageBreak/>
        <w:drawing>
          <wp:inline distT="0" distB="0" distL="0" distR="0" wp14:anchorId="0DB83249" wp14:editId="6E7D51E7">
            <wp:extent cx="5943600" cy="5943600"/>
            <wp:effectExtent l="0" t="0" r="0" b="0"/>
            <wp:docPr id="2" name="Picture 2" descr="A picture containing racquetb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ss_res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A8194" w14:textId="4028C54A" w:rsidR="007264E1" w:rsidRDefault="007264E1" w:rsidP="007264E1">
      <w:r>
        <w:t>[0.06500385531920094, 0.98043309621719]</w:t>
      </w:r>
    </w:p>
    <w:p w14:paraId="4793E74A" w14:textId="396C271B" w:rsidR="001C3C56" w:rsidRDefault="007264E1" w:rsidP="007264E1">
      <w:r>
        <w:t>[0.11103756540611051, 0.9681565485664763]</w:t>
      </w:r>
    </w:p>
    <w:p w14:paraId="052511C7" w14:textId="7A27A009" w:rsidR="00DB27E1" w:rsidRDefault="00DB27E1" w:rsidP="007264E1"/>
    <w:p w14:paraId="5D336191" w14:textId="77777777" w:rsidR="00DB27E1" w:rsidRDefault="00DB27E1" w:rsidP="007264E1"/>
    <w:p w14:paraId="4EB8A15B" w14:textId="1C12FDB9" w:rsidR="007264E1" w:rsidRDefault="007264E1" w:rsidP="007264E1"/>
    <w:p w14:paraId="1F9C57A2" w14:textId="71A68673" w:rsidR="007264E1" w:rsidRDefault="00105A9B" w:rsidP="007264E1">
      <w:r>
        <w:t xml:space="preserve">Early </w:t>
      </w:r>
      <w:proofErr w:type="spellStart"/>
      <w:r>
        <w:t>stoping</w:t>
      </w:r>
      <w:proofErr w:type="spellEnd"/>
      <w:r>
        <w:t xml:space="preserve"> at </w:t>
      </w:r>
      <w:proofErr w:type="spellStart"/>
      <w:r>
        <w:t>epoc</w:t>
      </w:r>
      <w:proofErr w:type="spellEnd"/>
      <w:r>
        <w:t xml:space="preserve"> = 6</w:t>
      </w:r>
    </w:p>
    <w:p w14:paraId="1C80DD3F" w14:textId="385A4C03" w:rsidR="00105A9B" w:rsidRDefault="00105A9B" w:rsidP="007264E1">
      <w:r>
        <w:t>Number of units = 80</w:t>
      </w:r>
    </w:p>
    <w:p w14:paraId="7B22EB40" w14:textId="05A7E021" w:rsidR="00105A9B" w:rsidRDefault="00105A9B" w:rsidP="007264E1"/>
    <w:p w14:paraId="144DF86E" w14:textId="540CB955" w:rsidR="00105A9B" w:rsidRDefault="00105A9B" w:rsidP="007264E1">
      <w:r>
        <w:rPr>
          <w:noProof/>
        </w:rPr>
        <w:lastRenderedPageBreak/>
        <w:drawing>
          <wp:inline distT="0" distB="0" distL="0" distR="0" wp14:anchorId="072ECBA6" wp14:editId="47F36B71">
            <wp:extent cx="5943600" cy="5943600"/>
            <wp:effectExtent l="0" t="0" r="0" b="0"/>
            <wp:docPr id="5" name="Picture 5" descr="A picture containing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cc_res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DDEF1" w14:textId="32BE839E" w:rsidR="00105A9B" w:rsidRDefault="00105A9B" w:rsidP="007264E1"/>
    <w:p w14:paraId="51CC037D" w14:textId="606DAD0F" w:rsidR="00105A9B" w:rsidRDefault="00105A9B" w:rsidP="007264E1">
      <w:r>
        <w:rPr>
          <w:noProof/>
        </w:rPr>
        <w:lastRenderedPageBreak/>
        <w:drawing>
          <wp:inline distT="0" distB="0" distL="0" distR="0" wp14:anchorId="49477115" wp14:editId="3E4A02CD">
            <wp:extent cx="5943600" cy="5943600"/>
            <wp:effectExtent l="0" t="0" r="0" b="0"/>
            <wp:docPr id="4" name="Picture 4" descr="A picture containing racquetb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ss_re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4FE93" w14:textId="2EB6BB80" w:rsidR="00105A9B" w:rsidRDefault="00105A9B" w:rsidP="007264E1"/>
    <w:p w14:paraId="374650EE" w14:textId="77777777" w:rsidR="00105A9B" w:rsidRDefault="00105A9B" w:rsidP="00105A9B">
      <w:r>
        <w:t>[0.055431707755061226, 0.9819449822198173]</w:t>
      </w:r>
    </w:p>
    <w:p w14:paraId="3343E20F" w14:textId="76FC94C6" w:rsidR="00105A9B" w:rsidRDefault="00105A9B" w:rsidP="00105A9B">
      <w:r>
        <w:t>[0.09618156418216736, 0.9710779728941166]</w:t>
      </w:r>
    </w:p>
    <w:p w14:paraId="52E461D2" w14:textId="1E8992BA" w:rsidR="00AA4A4F" w:rsidRDefault="00AA4A4F" w:rsidP="00105A9B"/>
    <w:p w14:paraId="1ECEB074" w14:textId="7A542588" w:rsidR="00AA4A4F" w:rsidRDefault="00AA4A4F" w:rsidP="00105A9B"/>
    <w:p w14:paraId="0930D8FB" w14:textId="3200D15A" w:rsidR="00AA4A4F" w:rsidRDefault="00AA4A4F" w:rsidP="00105A9B"/>
    <w:p w14:paraId="646C3E10" w14:textId="699D7A5A" w:rsidR="00AA4A4F" w:rsidRDefault="00AA4A4F" w:rsidP="00105A9B">
      <w:r>
        <w:t xml:space="preserve">Early </w:t>
      </w:r>
      <w:proofErr w:type="spellStart"/>
      <w:r>
        <w:t>stoping</w:t>
      </w:r>
      <w:proofErr w:type="spellEnd"/>
      <w:r>
        <w:t xml:space="preserve"> at </w:t>
      </w:r>
      <w:proofErr w:type="spellStart"/>
      <w:r>
        <w:t>epo</w:t>
      </w:r>
      <w:proofErr w:type="spellEnd"/>
      <w:r>
        <w:t xml:space="preserve"> = 10</w:t>
      </w:r>
    </w:p>
    <w:p w14:paraId="596BC588" w14:textId="4411B3C0" w:rsidR="00AA4A4F" w:rsidRDefault="00AA4A4F" w:rsidP="00105A9B">
      <w:proofErr w:type="spellStart"/>
      <w:r>
        <w:t>Numbe</w:t>
      </w:r>
      <w:proofErr w:type="spellEnd"/>
      <w:r>
        <w:t xml:space="preserve"> </w:t>
      </w:r>
      <w:proofErr w:type="spellStart"/>
      <w:r>
        <w:t>rof</w:t>
      </w:r>
      <w:proofErr w:type="spellEnd"/>
      <w:r>
        <w:t xml:space="preserve"> units = 60</w:t>
      </w:r>
    </w:p>
    <w:p w14:paraId="7629B379" w14:textId="01E81007" w:rsidR="00AA4A4F" w:rsidRDefault="00AA4A4F" w:rsidP="00105A9B">
      <w:r>
        <w:rPr>
          <w:noProof/>
        </w:rPr>
        <w:lastRenderedPageBreak/>
        <w:drawing>
          <wp:inline distT="0" distB="0" distL="0" distR="0" wp14:anchorId="48E4172B" wp14:editId="6ADED6EC">
            <wp:extent cx="5943600" cy="5943600"/>
            <wp:effectExtent l="0" t="0" r="0" b="0"/>
            <wp:docPr id="6" name="Picture 6" descr="A picture containing sky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cc_re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B8C6C" w14:textId="38847852" w:rsidR="00AA4A4F" w:rsidRDefault="00AA4A4F" w:rsidP="00105A9B">
      <w:r>
        <w:rPr>
          <w:noProof/>
        </w:rPr>
        <w:lastRenderedPageBreak/>
        <w:drawing>
          <wp:inline distT="0" distB="0" distL="0" distR="0" wp14:anchorId="4D08B15D" wp14:editId="17CAC1F8">
            <wp:extent cx="5943600" cy="5943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loss_re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A91D8" w14:textId="05B9F68C" w:rsidR="00AA4A4F" w:rsidRDefault="00AA4A4F" w:rsidP="00105A9B"/>
    <w:p w14:paraId="2C0E36FE" w14:textId="77777777" w:rsidR="00AA4A4F" w:rsidRDefault="00AA4A4F" w:rsidP="00AA4A4F">
      <w:r>
        <w:t>[0.04494889740843845, 0.9852849769888361]</w:t>
      </w:r>
    </w:p>
    <w:p w14:paraId="4A33FBB3" w14:textId="58800296" w:rsidR="00AA4A4F" w:rsidRDefault="00AA4A4F" w:rsidP="00AA4A4F">
      <w:r>
        <w:t>[0.09886700810990401, 0.9711981041914627]</w:t>
      </w:r>
    </w:p>
    <w:p w14:paraId="41F016E0" w14:textId="32AA55CF" w:rsidR="00AA4A4F" w:rsidRDefault="00AA4A4F" w:rsidP="00AA4A4F"/>
    <w:p w14:paraId="4BAAB626" w14:textId="6F1AA260" w:rsidR="00AA4A4F" w:rsidRDefault="00AA4A4F" w:rsidP="00AA4A4F"/>
    <w:p w14:paraId="6BD41D28" w14:textId="5199227F" w:rsidR="00AA4A4F" w:rsidRDefault="00D00399" w:rsidP="00AA4A4F">
      <w:r>
        <w:t>Combined</w:t>
      </w:r>
    </w:p>
    <w:p w14:paraId="019ABAA6" w14:textId="7ACD5569" w:rsidR="00D00399" w:rsidRDefault="00D00399" w:rsidP="00AA4A4F"/>
    <w:p w14:paraId="135B2C0D" w14:textId="77777777" w:rsidR="00D00399" w:rsidRDefault="00D00399" w:rsidP="00D00399">
      <w:r>
        <w:t>[0.06548670074968842, 0.9795265884715847]</w:t>
      </w:r>
    </w:p>
    <w:p w14:paraId="2BB5A233" w14:textId="77777777" w:rsidR="00D00399" w:rsidRDefault="00D00399" w:rsidP="00D00399">
      <w:r>
        <w:lastRenderedPageBreak/>
        <w:t>[0.10820386560013932, 0.9685553629463965]</w:t>
      </w:r>
    </w:p>
    <w:p w14:paraId="721C5032" w14:textId="77777777" w:rsidR="00D00399" w:rsidRDefault="00D00399" w:rsidP="00D00399">
      <w:r>
        <w:t>[0.08486611803578291, 0.9726082063632272]</w:t>
      </w:r>
    </w:p>
    <w:p w14:paraId="433D8DEB" w14:textId="77777777" w:rsidR="00D00399" w:rsidRDefault="00D00399" w:rsidP="00D00399">
      <w:r>
        <w:t>[0.12723815888539267, 0.9619047431472543]</w:t>
      </w:r>
    </w:p>
    <w:p w14:paraId="2B7A3EAC" w14:textId="77777777" w:rsidR="00D00399" w:rsidRDefault="00D00399" w:rsidP="00D00399">
      <w:r>
        <w:t>[0.7686752495101749, 0.8455858534781756]</w:t>
      </w:r>
    </w:p>
    <w:p w14:paraId="32529BA0" w14:textId="5790FC1C" w:rsidR="00D00399" w:rsidRDefault="00D00399" w:rsidP="00D00399">
      <w:r>
        <w:t>[0.7790687597722585, 0.8434261737315231]</w:t>
      </w:r>
    </w:p>
    <w:p w14:paraId="70249F6D" w14:textId="48050FF5" w:rsidR="00D00399" w:rsidRDefault="00D00399" w:rsidP="00D00399"/>
    <w:p w14:paraId="0542117C" w14:textId="1433936A" w:rsidR="00D00399" w:rsidRDefault="00D00399" w:rsidP="00D00399">
      <w:r>
        <w:rPr>
          <w:noProof/>
        </w:rPr>
        <w:drawing>
          <wp:inline distT="0" distB="0" distL="0" distR="0" wp14:anchorId="26C113B9" wp14:editId="3FF0CE9F">
            <wp:extent cx="5943600" cy="5943600"/>
            <wp:effectExtent l="0" t="0" r="0" b="0"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cc_res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B0155" w14:textId="212AB528" w:rsidR="00D00399" w:rsidRDefault="00D00399" w:rsidP="00D00399">
      <w:r>
        <w:rPr>
          <w:noProof/>
        </w:rPr>
        <w:lastRenderedPageBreak/>
        <w:drawing>
          <wp:inline distT="0" distB="0" distL="0" distR="0" wp14:anchorId="3CB4E5AF" wp14:editId="1B12A6AC">
            <wp:extent cx="5943600" cy="5943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oss_re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4819D" w14:textId="569D6C2E" w:rsidR="002B1404" w:rsidRDefault="002B1404" w:rsidP="00D00399"/>
    <w:p w14:paraId="704BFC32" w14:textId="2E17020D" w:rsidR="002B1404" w:rsidRDefault="002B1404" w:rsidP="00D00399"/>
    <w:p w14:paraId="43B6782D" w14:textId="79DA9369" w:rsidR="002B1404" w:rsidRDefault="002B1404" w:rsidP="00D00399">
      <w:r w:rsidRPr="002B1404">
        <w:t xml:space="preserve">1056/1063 [============================&gt;.] - ETA: 0s - loss: 0.0543 - acc: 0.9849Epoch 00038: </w:t>
      </w:r>
      <w:proofErr w:type="spellStart"/>
      <w:r w:rsidRPr="002B1404">
        <w:t>val_acc</w:t>
      </w:r>
      <w:proofErr w:type="spellEnd"/>
      <w:r w:rsidRPr="002B1404">
        <w:t xml:space="preserve"> improved from 0.95874 to 0.95923, saving model to </w:t>
      </w:r>
      <w:proofErr w:type="spellStart"/>
      <w:r w:rsidRPr="002B1404">
        <w:t>best_mo</w:t>
      </w:r>
      <w:proofErr w:type="spellEnd"/>
    </w:p>
    <w:p w14:paraId="51561A5B" w14:textId="6F3DEE98" w:rsidR="002B1404" w:rsidRDefault="002B1404" w:rsidP="00D00399"/>
    <w:p w14:paraId="00769CB8" w14:textId="77777777" w:rsidR="002B1404" w:rsidRDefault="002B1404" w:rsidP="002B1404">
      <w:r>
        <w:t>[0.07105669425204789, 0.9827606525521605]</w:t>
      </w:r>
    </w:p>
    <w:p w14:paraId="35F73FBF" w14:textId="5A044F4C" w:rsidR="002B1404" w:rsidRDefault="002B1404" w:rsidP="002B1404">
      <w:r>
        <w:t>[0.17692783792634625, 0.9560446223697147]</w:t>
      </w:r>
    </w:p>
    <w:p w14:paraId="7262FA43" w14:textId="42F27BE4" w:rsidR="00FD0560" w:rsidRDefault="00FD0560" w:rsidP="002B1404">
      <w:r>
        <w:t>Dropout = 0.3</w:t>
      </w:r>
    </w:p>
    <w:p w14:paraId="43DD6DEB" w14:textId="4CD81F14" w:rsidR="00FD0560" w:rsidRDefault="00FD0560" w:rsidP="002B1404">
      <w:r w:rsidRPr="00FD0560">
        <w:lastRenderedPageBreak/>
        <w:t xml:space="preserve">1056/1063 [============================&gt;.] - ETA: 0s - loss: 0.0343 - acc: 0.9904Epoch 00054: </w:t>
      </w:r>
      <w:proofErr w:type="spellStart"/>
      <w:r w:rsidRPr="00FD0560">
        <w:t>val_acc</w:t>
      </w:r>
      <w:proofErr w:type="spellEnd"/>
      <w:r w:rsidRPr="00FD0560">
        <w:t xml:space="preserve"> improved from 0.95921 to 0.96013, saving model to best_model.h5</w:t>
      </w:r>
    </w:p>
    <w:p w14:paraId="5BCC1602" w14:textId="77777777" w:rsidR="00FD0560" w:rsidRDefault="00FD0560" w:rsidP="00FD0560">
      <w:r>
        <w:t>[0.055950261820654296, 0.987337425250232]</w:t>
      </w:r>
    </w:p>
    <w:p w14:paraId="1A2D23AD" w14:textId="482484C4" w:rsidR="00FD0560" w:rsidRDefault="00FD0560" w:rsidP="00FD0560">
      <w:r>
        <w:t>[0.17841346141275344, 0.9574448681092477]</w:t>
      </w:r>
    </w:p>
    <w:p w14:paraId="3C061E59" w14:textId="6728E45B" w:rsidR="002608F5" w:rsidRDefault="002608F5" w:rsidP="00FD0560">
      <w:r>
        <w:t>0.4</w:t>
      </w:r>
    </w:p>
    <w:p w14:paraId="59D4590D" w14:textId="56FDD530" w:rsidR="002608F5" w:rsidRDefault="002608F5" w:rsidP="002608F5">
      <w:r w:rsidRPr="002608F5">
        <w:t xml:space="preserve">1056/1063 [============================&gt;.] - ETA: 0s - loss: 0.0365 - acc: 0.9897Epoch 00050: </w:t>
      </w:r>
      <w:proofErr w:type="spellStart"/>
      <w:r w:rsidRPr="002608F5">
        <w:t>val_acc</w:t>
      </w:r>
      <w:proofErr w:type="spellEnd"/>
      <w:r w:rsidRPr="002608F5">
        <w:t xml:space="preserve"> improved from 0.95889 to 0.95938, saving model to best_model.h5</w:t>
      </w:r>
    </w:p>
    <w:p w14:paraId="0753D581" w14:textId="49AF015E" w:rsidR="002608F5" w:rsidRDefault="002608F5" w:rsidP="002608F5">
      <w:r>
        <w:t>[0.057278377460168665, 0.9865029954300328]</w:t>
      </w:r>
    </w:p>
    <w:p w14:paraId="26CD697A" w14:textId="46E62D10" w:rsidR="002608F5" w:rsidRDefault="002608F5" w:rsidP="002608F5">
      <w:r>
        <w:t>[0.1794988161271757, 0.9585528407726918]</w:t>
      </w:r>
    </w:p>
    <w:p w14:paraId="075B9CB4" w14:textId="6097495B" w:rsidR="00997477" w:rsidRDefault="00997477" w:rsidP="002608F5"/>
    <w:p w14:paraId="26E60918" w14:textId="0807B3F2" w:rsidR="00997477" w:rsidRDefault="00997477" w:rsidP="002608F5">
      <w:r>
        <w:t>0.5</w:t>
      </w:r>
    </w:p>
    <w:p w14:paraId="2A8EFD44" w14:textId="0CA9A084" w:rsidR="00997477" w:rsidRDefault="00997477" w:rsidP="002608F5">
      <w:r w:rsidRPr="00997477">
        <w:t xml:space="preserve">1056/1063 [============================&gt;.] - ETA: 0s - loss: 0.0651 - acc: 0.9821Epoch 00034: </w:t>
      </w:r>
      <w:proofErr w:type="spellStart"/>
      <w:r w:rsidRPr="00997477">
        <w:t>val_acc</w:t>
      </w:r>
      <w:proofErr w:type="spellEnd"/>
      <w:r w:rsidRPr="00997477">
        <w:t xml:space="preserve"> improved from 0.95898 to 0.95929, saving model to best_model.h5</w:t>
      </w:r>
    </w:p>
    <w:p w14:paraId="675C7FB1" w14:textId="77777777" w:rsidR="00997477" w:rsidRDefault="00997477" w:rsidP="00997477">
      <w:r>
        <w:t>[0.07375661868453474, 0.9818965403813003]</w:t>
      </w:r>
    </w:p>
    <w:p w14:paraId="205DB5F4" w14:textId="77EFAA58" w:rsidR="00997477" w:rsidRDefault="00997477" w:rsidP="00997477">
      <w:r>
        <w:t>[0.17472202637353101, 0.9523952572911352]</w:t>
      </w:r>
    </w:p>
    <w:p w14:paraId="4066F060" w14:textId="482056D6" w:rsidR="00374840" w:rsidRDefault="00374840" w:rsidP="00997477"/>
    <w:p w14:paraId="1BB01FEB" w14:textId="39F4ADD1" w:rsidR="00374840" w:rsidRDefault="00374840" w:rsidP="00997477">
      <w:r>
        <w:t>0.6</w:t>
      </w:r>
    </w:p>
    <w:p w14:paraId="16E4BDE7" w14:textId="77777777" w:rsidR="00374840" w:rsidRDefault="00374840" w:rsidP="00374840">
      <w:r>
        <w:t>[0.06342494238849149, 0.9847943045484832]</w:t>
      </w:r>
    </w:p>
    <w:p w14:paraId="7ABD08E2" w14:textId="143057B1" w:rsidR="00374840" w:rsidRDefault="00374840" w:rsidP="00374840">
      <w:r>
        <w:t>[0.18433330380343818, 0.954261632831963]</w:t>
      </w:r>
    </w:p>
    <w:p w14:paraId="1DA0EA22" w14:textId="4142E31B" w:rsidR="004C6C7C" w:rsidRDefault="004C6C7C" w:rsidP="00374840"/>
    <w:p w14:paraId="3E0F6AF6" w14:textId="70872546" w:rsidR="004C6C7C" w:rsidRDefault="004C6C7C" w:rsidP="00374840"/>
    <w:p w14:paraId="0BADDA54" w14:textId="2D179246" w:rsidR="004C6C7C" w:rsidRDefault="004C6C7C" w:rsidP="00374840">
      <w:r>
        <w:t>Comparison</w:t>
      </w:r>
    </w:p>
    <w:p w14:paraId="08411DCC" w14:textId="77777777" w:rsidR="004C6C7C" w:rsidRDefault="004C6C7C" w:rsidP="004C6C7C">
      <w:r>
        <w:t>[0.05262161788217456, 0.9840120181844461]</w:t>
      </w:r>
    </w:p>
    <w:p w14:paraId="4520D2A2" w14:textId="77777777" w:rsidR="004C6C7C" w:rsidRDefault="004C6C7C" w:rsidP="004C6C7C">
      <w:r>
        <w:t>[0.11518305786159061, 0.9674222103449779]</w:t>
      </w:r>
    </w:p>
    <w:p w14:paraId="173D5B2F" w14:textId="77777777" w:rsidR="004C6C7C" w:rsidRDefault="004C6C7C" w:rsidP="004C6C7C">
      <w:r>
        <w:t>[0.07448630270485099, 0.9761584684783287]</w:t>
      </w:r>
    </w:p>
    <w:p w14:paraId="27DFD4BF" w14:textId="77777777" w:rsidR="004C6C7C" w:rsidRDefault="004C6C7C" w:rsidP="004C6C7C">
      <w:r>
        <w:t>[0.13329902190631185, 0.9612488830656285]</w:t>
      </w:r>
    </w:p>
    <w:p w14:paraId="50F15F7A" w14:textId="77777777" w:rsidR="004C6C7C" w:rsidRDefault="004C6C7C" w:rsidP="004C6C7C">
      <w:r>
        <w:t>[0.7752992953224065, 0.8455373995347484]</w:t>
      </w:r>
    </w:p>
    <w:p w14:paraId="7C5348FD" w14:textId="39F77AD2" w:rsidR="004C6C7C" w:rsidRDefault="004C6C7C" w:rsidP="004C6C7C">
      <w:r>
        <w:t>[0.7850883229759159, 0.8434119477582236]</w:t>
      </w:r>
    </w:p>
    <w:p w14:paraId="662F9D3C" w14:textId="4BAFE38F" w:rsidR="004C6C7C" w:rsidRDefault="004C6C7C" w:rsidP="004C6C7C"/>
    <w:p w14:paraId="35B9B9D8" w14:textId="1116C8DC" w:rsidR="004C6C7C" w:rsidRDefault="004C6C7C" w:rsidP="004C6C7C">
      <w:r>
        <w:rPr>
          <w:noProof/>
        </w:rPr>
        <w:lastRenderedPageBreak/>
        <w:drawing>
          <wp:inline distT="0" distB="0" distL="0" distR="0" wp14:anchorId="5EAD1829" wp14:editId="67A1210E">
            <wp:extent cx="5943600" cy="5943600"/>
            <wp:effectExtent l="0" t="0" r="0" b="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cc_res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DC6BD06" wp14:editId="49D9C63C">
            <wp:extent cx="5943600" cy="5943600"/>
            <wp:effectExtent l="0" t="0" r="0" b="0"/>
            <wp:docPr id="10" name="Picture 10" descr="A close up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oss_res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44ED4" w14:textId="35F0F51E" w:rsidR="00A50139" w:rsidRDefault="00A50139" w:rsidP="004C6C7C"/>
    <w:p w14:paraId="77F856C6" w14:textId="5791B8B5" w:rsidR="00A50139" w:rsidRDefault="00A50139" w:rsidP="004C6C7C">
      <w:r>
        <w:t>Merge mode comparison</w:t>
      </w:r>
    </w:p>
    <w:p w14:paraId="0C67E620" w14:textId="08F42276" w:rsidR="00A50139" w:rsidRDefault="00A50139" w:rsidP="004C6C7C"/>
    <w:p w14:paraId="60374B33" w14:textId="77777777" w:rsidR="00A50139" w:rsidRDefault="00A50139" w:rsidP="004C6C7C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2283B17" wp14:editId="6AEDA1A4">
            <wp:extent cx="5943600" cy="5943600"/>
            <wp:effectExtent l="0" t="0" r="0" b="0"/>
            <wp:docPr id="11" name="Picture 1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cc_res_comparison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AAB43" w14:textId="444CCDC7" w:rsidR="00A50139" w:rsidRDefault="00A50139" w:rsidP="004C6C7C">
      <w:r>
        <w:rPr>
          <w:noProof/>
        </w:rPr>
        <w:lastRenderedPageBreak/>
        <w:drawing>
          <wp:inline distT="0" distB="0" distL="0" distR="0" wp14:anchorId="07F42D8D" wp14:editId="6AFF23F7">
            <wp:extent cx="5943600" cy="5943600"/>
            <wp:effectExtent l="0" t="0" r="0" b="0"/>
            <wp:docPr id="12" name="Picture 12" descr="A picture containing racquetbal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loss_res_comparison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F147F" w14:textId="76D789AF" w:rsidR="00A50139" w:rsidRDefault="00A50139" w:rsidP="004C6C7C"/>
    <w:p w14:paraId="60FAE657" w14:textId="77777777" w:rsidR="00A50139" w:rsidRDefault="00A50139" w:rsidP="00A50139">
      <w:proofErr w:type="spellStart"/>
      <w:r>
        <w:t>concat</w:t>
      </w:r>
      <w:proofErr w:type="spellEnd"/>
    </w:p>
    <w:p w14:paraId="14638959" w14:textId="77777777" w:rsidR="00A50139" w:rsidRDefault="00A50139" w:rsidP="00A50139">
      <w:r>
        <w:t>[0.06146941377176567, 0.984701034581419]</w:t>
      </w:r>
    </w:p>
    <w:p w14:paraId="4998EAD5" w14:textId="77777777" w:rsidR="00A50139" w:rsidRDefault="00A50139" w:rsidP="00A50139">
      <w:r>
        <w:t>[0.17901727100750348, 0.9557363514427666]</w:t>
      </w:r>
    </w:p>
    <w:p w14:paraId="0A75BC82" w14:textId="77777777" w:rsidR="00A50139" w:rsidRDefault="00A50139" w:rsidP="00A50139">
      <w:r>
        <w:t>sum</w:t>
      </w:r>
    </w:p>
    <w:p w14:paraId="61CD7382" w14:textId="77777777" w:rsidR="00A50139" w:rsidRDefault="00A50139" w:rsidP="00A50139">
      <w:r>
        <w:t>[0.0618663166220068, 0.9852034529408985]</w:t>
      </w:r>
    </w:p>
    <w:p w14:paraId="21D5297B" w14:textId="77777777" w:rsidR="00A50139" w:rsidRDefault="00A50139" w:rsidP="00A50139">
      <w:r>
        <w:t>[0.16441153379173967, 0.9569896477478761]</w:t>
      </w:r>
    </w:p>
    <w:p w14:paraId="09A512B4" w14:textId="77777777" w:rsidR="00A50139" w:rsidRDefault="00A50139" w:rsidP="00A50139">
      <w:proofErr w:type="spellStart"/>
      <w:r>
        <w:t>mul</w:t>
      </w:r>
      <w:proofErr w:type="spellEnd"/>
    </w:p>
    <w:p w14:paraId="1CCB2DA7" w14:textId="77777777" w:rsidR="00A50139" w:rsidRDefault="00A50139" w:rsidP="00A50139">
      <w:r>
        <w:lastRenderedPageBreak/>
        <w:t>[0.05322583094295297, 0.9875175194510667]</w:t>
      </w:r>
    </w:p>
    <w:p w14:paraId="39A3243A" w14:textId="77777777" w:rsidR="00A50139" w:rsidRDefault="00A50139" w:rsidP="00A50139">
      <w:r>
        <w:t>[0.1660113951286396, 0.9582442822041096]</w:t>
      </w:r>
    </w:p>
    <w:p w14:paraId="42B1A6A1" w14:textId="77777777" w:rsidR="00A50139" w:rsidRDefault="00A50139" w:rsidP="00A50139">
      <w:proofErr w:type="spellStart"/>
      <w:r>
        <w:t>ave</w:t>
      </w:r>
      <w:proofErr w:type="spellEnd"/>
    </w:p>
    <w:p w14:paraId="345234FF" w14:textId="77777777" w:rsidR="00A50139" w:rsidRDefault="00A50139" w:rsidP="00A50139">
      <w:r>
        <w:t>[0.04525112170106581, 0.9897508720781141]</w:t>
      </w:r>
    </w:p>
    <w:p w14:paraId="45CA07FE" w14:textId="59E72316" w:rsidR="00A50139" w:rsidRDefault="00A50139" w:rsidP="00A50139">
      <w:r>
        <w:t>[0.1608428111126473, 0.9584332987352893]</w:t>
      </w:r>
    </w:p>
    <w:p w14:paraId="1339F795" w14:textId="31DBDAE2" w:rsidR="00B17706" w:rsidRDefault="00B17706" w:rsidP="00A50139"/>
    <w:p w14:paraId="5A68DC14" w14:textId="0A276C7D" w:rsidR="00B17706" w:rsidRDefault="00B17706" w:rsidP="00A50139">
      <w:r>
        <w:t>Merge mode comparison full dataset</w:t>
      </w:r>
    </w:p>
    <w:p w14:paraId="2621063A" w14:textId="77777777" w:rsidR="00B17706" w:rsidRDefault="00B17706" w:rsidP="00B17706">
      <w:proofErr w:type="spellStart"/>
      <w:r>
        <w:t>concat</w:t>
      </w:r>
      <w:proofErr w:type="spellEnd"/>
    </w:p>
    <w:p w14:paraId="5BF89D2F" w14:textId="77777777" w:rsidR="00B17706" w:rsidRDefault="00B17706" w:rsidP="00B17706">
      <w:r>
        <w:t>[0.06374960818355588, 0.9800211604522825]</w:t>
      </w:r>
    </w:p>
    <w:p w14:paraId="2579B959" w14:textId="6BB3042A" w:rsidR="00B17706" w:rsidRDefault="00B17706" w:rsidP="00B17706">
      <w:r>
        <w:t>[0.10808899793603005, 0.9682347939549335]</w:t>
      </w:r>
      <w:bookmarkStart w:id="0" w:name="_GoBack"/>
      <w:bookmarkEnd w:id="0"/>
    </w:p>
    <w:sectPr w:rsidR="00B177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1MTUyMzI0NLEwNTBR0lEKTi0uzszPAykwrgUAx7+WVSwAAAA="/>
  </w:docVars>
  <w:rsids>
    <w:rsidRoot w:val="001C3C56"/>
    <w:rsid w:val="000140AE"/>
    <w:rsid w:val="00105A9B"/>
    <w:rsid w:val="001C3C56"/>
    <w:rsid w:val="002608F5"/>
    <w:rsid w:val="002B1404"/>
    <w:rsid w:val="00374840"/>
    <w:rsid w:val="004C6C7C"/>
    <w:rsid w:val="007264E1"/>
    <w:rsid w:val="00997477"/>
    <w:rsid w:val="00A50139"/>
    <w:rsid w:val="00AA4A4F"/>
    <w:rsid w:val="00B17706"/>
    <w:rsid w:val="00D00399"/>
    <w:rsid w:val="00DB27E1"/>
    <w:rsid w:val="00FD0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8E748"/>
  <w15:chartTrackingRefBased/>
  <w15:docId w15:val="{B206DBCF-D98C-40CE-8385-24975E750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44</TotalTime>
  <Pages>14</Pages>
  <Words>382</Words>
  <Characters>218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bia Batool</dc:creator>
  <cp:keywords/>
  <dc:description/>
  <cp:lastModifiedBy>Rabia Batool</cp:lastModifiedBy>
  <cp:revision>3</cp:revision>
  <dcterms:created xsi:type="dcterms:W3CDTF">2019-05-17T05:40:00Z</dcterms:created>
  <dcterms:modified xsi:type="dcterms:W3CDTF">2019-05-22T01:03:00Z</dcterms:modified>
</cp:coreProperties>
</file>